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รีมเสียง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สวัสดีค่ะ ต้อนรับคุณผู้ชมเข้าสู่ข่าวเที่ยว NBT พุทธ ที่ 20 พฤศจิกายน 2562 ค่ะ คุณผู้ชมอยู่กับคุณกรองแก้ว ไชร์กริตอาจารย์จันทรา สุขสัจธรรมค่ะ ข่าวแรกวันนี้จะเริ่มที่การเตรียมความพร้อม สมเด็จพะรสันตะปาปาพระประมุขแห่งคริตจักร เพราะว่าตอนนี้ท่านเสด็จออกมาจากอิตาลีแล้ว 12.30 น. สมเด็จพระสันตะปาปา ฟรังซิส ประทับเครื่องบินที่นั่ง ฟูนิโนชิ ที่โรงโรม เมื่อวานนี้ ตามเวลาท้องถิ่นของอิตาลีอย่างเป็นทางการ โดยจะเสด็จถึงท่านอากาศยานกองบิน 6 ดอนเมือง ในเวลาประมาณ 16.00 น. วันนี้ตามเวลาประเทศไทย เป็นสมเด็จพระสันตปาปาองค์ที่ 2 ต่อจากพระสันตปาปาจอนเปาที่ 2 ที่เสด็จเยือนไทย เมื่อ พ.ศ. 2527 ทั้งนี้ปัจจุบัน ในประเทศไทยมีประชากรที่นับถือศาสนาคริตนิกนิกายคาทอลิก จำนวน 384000 และมี 11 เขต ศาสนปกครอง หรือมิสซัง และถือว่าเป็นการสิ้นสุดการรอคอยของคริสชน แล้ว เพราะว่าพระสันตปาปาแห่งคริสต์จักรโรมันคาทอลิกจะเดินทางมาถึงประเทศไทย ตามคำเชิญรัฐบาล ในรอบ 35 ปี ติดตามบรรยากาศล่าสุด จากคุณภัทราภรณ์ มาลาโส คุณภัรทรเชิญค่ะ</w:t>
      </w:r>
    </w:p>
    <w:p>
      <w:pPr>
        <w:pStyle w:val="BodyText"/>
      </w:pPr>
      <w:r>
        <w:t xml:space="preserve">(ผู้ประกาศข่าวหญิง) ขอบคุณค่ะ คุณกรองแก้ว คุณประวีณาถือเป็นอีก 1 เหตุการณ์ประวัติศาสตร์ ของประเทศไทย สำหรับการเสด็จเดินทางมาเยือนประเทศไทยอย่างเป็นทางการ หลายหน่วยงานที่เกี่ยวข้องก็ดำเนินการอย่างสมเกียรติแล้วค่ะ โดยเฉพาะที่ศูนย์สื่อมวลชนที่ตั้งอยู่ที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สวัสดีค่ะ ต้อนรับคุณผู้ชมเข้าสู่ข่าวเที่ยว NBT พุทธ ที่ 20 พฤศจิกายน 2562 ค่ะ คุณผู้ชมอยู่กับคุณกรองแก้ว ไชร์กริตอาจารย์จันทรา สุขสัจธรรมค่ะ ข่าวแรกวันนี้จะเริ่มที่การเตรียมความพร้อม สมเด็จพะรสันตะปาปาพระประมุขแห่งคริตจักร เพราะว่าตอนนี้ท่านเสด็จออกมาจากอิตาลีแล้ว 12.30 น. สมเด็จพระสันตะปาปา ฟรังซิส ประทับเครื่องบินที่นั่ง ฟูนิโนชิ ที่โรงโรม เมื่อวานนี้ ตามเวลาท้องถิ่นของอิตาลีอย่างเป็นทางการ โดยจะเสด็จถึงท่านอากาศยานกองบิน 6 ดอนเมือง ในเวลาประมาณ 16.00 น. วันนี้ตามเวลาประเทศไทย เป็นสมเด็จพระสันตปาปาองค์ที่ 2 ต่อจากพระสันตปาปาจอนเปาที่ 2 ที่เสด็จเยือนไทย เมื่อ พ.ศ. 2527 ทั้งนี้ปัจจุบัน ในประเทศไทยมีประชากรที่นับถือศาสนาคริตนิกนิกายคาทอลิก จำนวน 384000 และมี 11 เขต ศาสนปกครอง หรือมิสซัง และถือว่าเป็นการสิ้นสุดการรอคอยของคริสชน แล้ว เพราะว่าพระสันตปาปาแห่งคริสต์จักรโรมันคาทอลิกจะเดินทางมาถึงประเทศไทย ตามคำเชิญรัฐบาล ในรอบ 35 ปี ติดตามบรรยากาศล่าสุด จากคุณภัทราภรณ์ มาลาโส คุณภัรทรเชิญค่ะ</w:t>
      </w:r>
    </w:p>
    <w:p>
      <w:pPr>
        <w:pStyle w:val="BodyText"/>
      </w:pPr>
      <w:r>
        <w:t xml:space="preserve">(ผู้ประกาศข่าวหญิง) ขอบคุณค่ะ คุณกรองแก้ว คุณประวีณาถือเป็นอีก 1 เหตุการณ์ประวัติศาสตร์ ของประเทศไทย สำหรับการเสด็จเดินทางมาเยือนประเทศไทยอย่างเป็นทางการ หลายหน่วยงานที่เกี่ยวข้องก็ดำเนินการอย่างสมเกียรติแล้วค่ะ โดยเฉพาะที่ศูนย์สื่อมวลชนที่ตั้งอยู่ที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สวัสดีค่ะ ต้อนรับคุณผู้ชมเข้าสู่ข่าวเที่ยว NBT พุทธ ที่ 20 พฤศจิกายน 2562 ค่ะ คุณผู้ชมอยู่กับคุณกรองแก้ว ไชร์กริตอาจารย์จันทรา สุขสัจธรรมค่ะ ข่าวแรกวันนี้จะเริ่มที่การเตรียมความพร้อม สมเด็จพะรสันตะปาปาพระประมุขแห่งคริตจักร เพราะว่าตอนนี้ท่านเสด็จออกมาจากอิตาลีแล้ว 12.30 น. สมเด็จพระสันตะปาปา ฟรังซิส ประทับเครื่องบินที่นั่ง ฟูนิโนชิ ที่โรงโรม เมื่อวานนี้ ตามเวลาท้องถิ่นของอิตาลีอย่างเป็นทางการ โดยจะเสด็จถึงท่านอากาศยานกองบิน 6 ดอนเมือง ในเวลาประมาณ 16.00 น. วันนี้ตามเวลาประเทศไทย เป็นสมเด็จพระสันตปาปาองค์ที่ 2 ต่อจากพระสันตปาปาจอนเปาที่ 2 ที่เสด็จเยือนไทย เมื่อ พ.ศ. 2527 ทั้งนี้ปัจจุบัน ในประเทศไทยมีประชากรที่นับถือศาสนาคริตนิกนิกายคาทอลิก จำนวน 384000 และมี 11 เขต ศาสนปกครอง หรือมิสซัง และถือว่าเป็นการสิ้นสุดการรอคอยของคริสชน แล้ว เพราะว่าพระสันตปาปาแห่งคริสต์จักรโรมันคาทอลิกจะเดินทางมาถึงประเทศไทย ตามคำเชิญรัฐบาล ในรอบ 35 ปี ติดตามบรรยากาศล่าสุด จากคุณภัทราภรณ์ มาลาโส คุณภัรทรเชิญค่ะ</w:t>
      </w:r>
    </w:p>
    <w:p>
      <w:pPr>
        <w:pStyle w:val="BodyText"/>
      </w:pPr>
      <w:r>
        <w:t xml:space="preserve">(ผู้ประกาศข่าวหญิง) ขอบคุณค่ะ คุณกรองแก้ว คุณประวีณาถือเป็นอีก 1 เหตุการณ์ประวัติศาสตร์ ของประเทศไทย สำหรับการเสด็จเดินทางมาเยือนประเทศไทยอย่างเป็นทางการ หลายหน่วยงานที่เกี่ยวข้องก็ดำเนินการอย่างสมเกียรติแล้วค่ะ โดยเฉพาะที่ศูนย์สื่อมวลชนที่ตั้งอยู่ที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สวัสดีค่ะ ต้อนรับคุณผู้ชมเข้าสู่ข่าวเที่ยว NBT พุทธ ที่ 20 พฤศจิกายน 2562 ค่ะ คุณผู้ชมอยู่กับคุณกรองแก้ว ไชร์กริตอาจารย์จันทรา สุขสัจธรรมค่ะ ข่าวแรกวันนี้จะเริ่มที่การเตรียมความพร้อม สมเด็จพะรสันตะปาปาพระประมุขแห่งคริตจักร เพราะว่าตอนนี้ท่านเสด็จออกมาจากอิตาลีแล้ว 12.30 น. สมเด็จพระสันตะปาปา ฟรังซิส ประทับเครื่องบินที่นั่ง ฟูนิโนชิ ที่โรงโรม เมื่อวานนี้ ตามเวลาท้องถิ่นของอิตาลีอย่างเป็นทางการ โดยจะเสด็จถึงท่านอากาศยานกองบิน 6 ดอนเมือง ในเวลาประมาณ 16.00 น. วันนี้ตามเวลาประเทศไทย เป็นสมเด็จพระสันตปาปาองค์ที่ 2 ต่อจากพระสันตปาปาจอนเปาที่ 2 ที่เสด็จเยือนไทย เมื่อ พ.ศ. 2527 ทั้งนี้ปัจจุบัน ในประเทศไทยมีประชากรที่นับถือศาสนาคริตนิกนิกายคาทอลิก จำนวน 384000 และมี 11 เขต ศาสนปกครอง หรือมิสซัง และถือว่าเป็นการสิ้นสุดการรอคอยของคริสชน แล้ว เพราะว่าพระสันตปาปาแห่งคริสต์จักรโรมันคาทอลิกจะเดินทางมาถึงประเทศไทย ตามคำเชิญรัฐบาล ในรอบ 35 ปี ติดตามบรรยากาศล่าสุด จากคุณภัทราภรณ์ มาลาโส คุณภัรทรเชิญค่ะ</w:t>
      </w:r>
    </w:p>
    <w:p>
      <w:pPr>
        <w:pStyle w:val="BodyText"/>
      </w:pPr>
      <w:r>
        <w:t xml:space="preserve">(ผู้ประกาศข่าวหญิง) ขอบคุณค่ะ คุณกรองแก้ว คุณประวีณาถือเป็นอีก 1 เหตุการณ์ประวัติศาสตร์ ของประเทศไทย สำหรับการเสด็จเดินทางมาเยือนประเทศไทยอย่างเป็นทางการ หลายหน่วยงานที่เกี่ยวข้องก็ดำเนินการอย่างสมเกียรติแล้วค่ะ โดยเฉพาะที่ศูนย์สื่อมวลชนที่ตั้งอยู่ที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สวัสดีค่ะ ต้อนรับคุณผู้ชมเข้าสู่ข่าวเที่ยว NBT พุทธ ที่ 20 พฤศจิกายน 2562 ค่ะ คุณผู้ชมอยู่กับคุณกรองแก้ว ไชร์กริตอาจารย์จันทรา สุขสัจธรรมค่ะ ข่าวแรกวันนี้จะเริ่มที่การเตรียมความพร้อม สมเด็จพะรสันตะปาปาพระประมุขแห่งคริตจักร เพราะว่าตอนนี้ท่านเสด็จออกมาจากอิตาลีแล้ว 12.30 น. สมเด็จพระสันตะปาปา ฟรังซิส ประทับเครื่องบินที่นั่ง ฟูนิโนชิ ที่โรงโรม เมื่อวานนี้ ตามเวลาท้องถิ่นของอิตาลีอย่างเป็นทางการ โดยจะเสด็จถึงท่านอากาศยานกองบิน 6 ดอนเมือง ในเวลาประมาณ 16.00 น. วันนี้ตามเวลาประเทศไทย เป็นสมเด็จพระสันตปาปาองค์ที่ 2 ต่อจากพระสันตปาปาจอนเปาที่ 2 ที่เสด็จเยือนไทย เมื่อ พ.ศ. 2527 ทั้งนี้ปัจจุบัน ในประเทศไทยมีประชากรที่นับถือศาสนาคริตนิกนิกายคาทอลิก จำนวน 384000 และมี 11 เขต ศาสนปกครอง หรือมิสซัง และถือว่าเป็นการสิ้นสุดการรอคอยของคริสชน แล้ว เพราะว่าพระสันตปาปาแห่งคริสต์จักรโรมันคาทอลิกจะเดินทางมาถึงประเทศไทย ตามคำเชิญรัฐบาล ในรอบ 35 ปี ติดตามบรรยากาศล่าสุด จากคุณภัทราภรณ์ มาลาโส คุณภัรทรเชิญค่ะ</w:t>
      </w:r>
    </w:p>
    <w:p>
      <w:pPr>
        <w:pStyle w:val="BodyText"/>
      </w:pPr>
      <w:r>
        <w:t xml:space="preserve">(ผู้ประกาศข่าวหญิง) ขอบคุณค่ะ คุณกรองแก้ว คุณประวีณาถือเป็นอีก 1 เหตุการณ์ประวัติศาสตร์ ของประเทศไทย สำหรับการเสด็จเดินทางมาเยือนประเทศไทยอย่างเป็นทางการ หลายหน่วยงานที่เกี่ยวข้องก็ดำเนินการอย่างสมเกียรติแล้วค่ะ โดยเฉพาะที่ศูนย์สื่อมวลชนที่ตั้งอยู่ที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สวัสดีค่ะ ต้อนรับคุณผู้ชมเข้าสู่ข่าวเที่ยว NBT พุทธ ที่ 20 พฤศจิกายน 2562 ค่ะ คุณผู้ชมอยู่กับคุณกรองแก้ว ไชร์กริตอาจารย์จันทรา สุขสัจธรรมค่ะ ข่าวแรกวันนี้จะเริ่มที่การเตรียมความพร้อม สมเด็จพะรสันตะปาปาพระประมุขแห่งคริตจักร เพราะว่าตอนนี้ท่านเสด็จออกมาจากอิตาลีแล้ว 12.30 น. สมเด็จพระสันตะปาปา ฟรังซิส ประทับเครื่องบินที่นั่ง ฟูนิโนชิ ที่โรงโรม เมื่อวานนี้ ตามเวลาท้องถิ่นของอิตาลีอย่างเป็นทางการ โดยจะเสด็จถึงท่านอากาศยานกองบิน 6 ดอนเมือง ในเวลาประมาณ 16.00 น. วันนี้ตามเวลาประเทศไทย เป็นสมเด็จพระสันตปาปาองค์ที่ 2 ต่อจากพระสันตปาปาจอนเปาที่ 2 ที่เสด็จเยือนไทย เมื่อ พ.ศ. 2527 ทั้งนี้ปัจจุบัน ในประเทศไทยมีประชากรที่นับถือศาสนาคริตนิกนิกายคาทอลิก จำนวน 384000 และมี 11 เขต ศาสนปกครอง หรือมิสซัง และถือว่าเป็นการสิ้นสุดการรอคอยของคริสชน แล้ว เพราะว่าพระสันตปาปาแห่งคริสต์จักรโรมันคาทอลิกจะเดินทางมาถึงประเทศไทย ตามคำเชิญรัฐบาล ในรอบ 35 ปี ติดตามบรรยากาศล่าสุด จากคุณภัทราภรณ์ มาลาโส คุณภัรทรเชิญค่ะ</w:t>
      </w:r>
    </w:p>
    <w:p>
      <w:pPr>
        <w:pStyle w:val="BodyText"/>
      </w:pPr>
      <w:r>
        <w:t xml:space="preserve">(ผู้ประกาศข่าวหญิง) ขอบคุณค่ะ คุณกรองแก้ว คุณประวีณาถือเป็นอีก 1 เหตุการณ์ประวัติศาสตร์ ของประเทศไทย สำหรับการเสด็จเดินทางมาเยือนประเทศไทยอย่างเป็นทางการ หลายหน่วยงานที่เกี่ยวข้องก็ดำเนินการอย่างสมเกียรติแล้วค่ะ โดยเฉพาะที่ศูนย์สื่อมวลชนที่ตั้งอยู่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สวัสดีค่ะ ต้อนรับคุณผู้ชมเข้าสู่ข่าวเที่ยว NBT พุทธ ที่ 20 พฤศจิกายน 2562 ค่ะ คุณผู้ชมอยู่กับคุณกรองแก้ว ไชร์กริตอาจารย์จันทรา สุขสัจธรรมค่ะ ข่าวแรกวันนี้จะเริ่มที่การเตรียมความพร้อม สมเด็จพะรสันตะปาปาพระประมุขแห่งคริตจักร เพราะว่าตอนนี้ท่านเสด็จออกมาจากอิตาลีแล้ว 12.30 น. สมเด็จพระสันตะปาปา ฟรังซิส ประทับเครื่องบินที่นั่ง ฟูนิโนชิ ที่โรงโรม เมื่อวานนี้ ตามเวลาท้องถิ่นของอิตาลีอย่างเป็นทางการ โดยจะเสด็จถึงท่านอากาศยานกองบิน 6 ดอนเมือง ในเวลาประมาณ 16.00 น. วันนี้ตามเวลาประเทศไทย เป็นสมเด็จพระสันตปาปาองค์ที่ 2 ต่อจากพระสันตปาปาจอนเปาที่ 2 ที่เสด็จเยือนไทย เมื่อ พ.ศ. 2527 ทั้งนี้ปัจจุบัน ในประเทศไทยมีประชากรที่นับถือศาสนาคริตนิกนิกายคาทอลิก จำนวน 384000 และมี 11 เขต ศาสนปกครอง หรือมิสซัง และถือว่าเป็นการสิ้นสุดการรอคอยของคริสชน แล้ว เพราะว่าพระสันตปาปาแห่งคริสต์จักรโรมันคาทอลิกจะเดินทางมาถึงประเทศไทย ตามคำเชิญรัฐบาล ในรอบ 35 ปี ติดตามบรรยากาศล่าสุด จากคุณภัทราภรณ์ มาลาโส คุณภัรทรเชิญค่ะ</w:t>
      </w:r>
    </w:p>
    <w:p>
      <w:pPr>
        <w:pStyle w:val="BodyText"/>
      </w:pPr>
      <w:r>
        <w:t xml:space="preserve">(ผู้ประกาศข่าวหญิง) ขอบคุณค่ะ คุณกรองแก้ว คุณประวีณาถือเป็นอีก 1 เหตุการณ์ประวัติศาสตร์ ของประเทศไทย สำหรับการเสด็จเดินทางมาเยือนประเทศไทยอย่างเป็นทางการ หลายหน่วยงานที่เกี่ยวข้องก็ดำเนินการอย่างสมเกียรติแล้วค่ะ โดยเฉพาะที่ศูนย์สื่อมวลชนที่ตั้งอยู่ที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สวัสดีค่ะ ต้อนรับคุณผู้ชมเข้าสู่ข่าวเที่ยว NBT พุทธ ที่ 20 พฤศจิกายน 2562 ค่ะ คุณผู้ชมอยู่กับคุณกรองแก้ว ไชร์กริตอาจารย์จันทรา สุขสัจธรรมค่ะ ข่าวแรกวันนี้จะเริ่มที่การเตรียมความพร้อม สมเด็จพะรสันตะปาปาพระประมุขแห่งคริตจักร เพราะว่าตอนนี้ท่านเสด็จออกมาจากอิตาลีแล้ว 12.30 น. สมเด็จพระสันตะปาปา ฟรังซิส ประทับเครื่องบินที่นั่ง ฟูนิโนชิ ที่โรงโรม เมื่อวานนี้ ตามเวลาท้องถิ่นของอิตาลีอย่างเป็นทางการ โดยจะเสด็จถึงท่านอากาศยานกองบิน 6 ดอนเมือง ในเวลาประมาณ 16.00 น. วันนี้ตามเวลาประเทศไทย เป็นสมเด็จพระสันตปาปาองค์ที่ 2 ต่อจากพระสันตปาปาจอนเปาที่ 2 ที่เสด็จเยือนไทย เมื่อ พ.ศ. 2527 ทั้งนี้ปัจจุบัน ในประเทศไทยมีประชากรที่นับถือศาสนาคริตนิกนิกายคาทอลิก จำนวน 384000 และมี 11 เขต ศาสนปกครอง หรือมิสซัง และถือว่าเป็นการสิ้นสุดการรอคอยของคริสชน แล้ว เพราะว่าพระสันตปาปาแห่งคริสต์จักรโรมันคาทอลิกจะเดินทางมาถึงประเทศไทย ตามคำเชิญรัฐบาล ในรอบ 35 ปี ติดตามบรรยากาศล่าสุด จากคุณภัทราภรณ์ มาลาโส คุณภัรทรเชิญค่ะ</w:t>
      </w:r>
    </w:p>
    <w:p>
      <w:pPr>
        <w:pStyle w:val="BodyText"/>
      </w:pPr>
      <w:r>
        <w:t xml:space="preserve">(ผู้ประกาศข่าวหญิง) ขอบคุณค่ะ คุณกรองแก้ว คุณประวีณาถือเป็นอีก 1 เหตุการณ์ประวัติศาสตร์ ของประเทศไทย สำหรับการเสด็จเดินทางมาเยือนประเทศไทยอย่างเป็นทางการ หลายหน่วยงานที่เกี่ยวข้องก็ดำเนินการอย่างสมเกียรติแล้วค่ะ โดยเฉพาะที่ศูนย์สื่อมวลชนที่ตั้งอยู่ที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สวัสดีค่ะ ต้อนรับคุณผู้ชมเข้าสู่ข่าวเที่ยว NBT พุทธ ที่ 20 พฤศจิกายน 2562 ค่ะ คุณผู้ชมอยู่กับคุณกรองแก้ว ไชร์กริตอาจารย์จันทรา สุขสัจธรรมค่ะ ข่าวแรกวันนี้จะเริ่มที่การเตรียมความพร้อม สมเด็จพะรสันตะปาปาพระประมุขแห่งคริตจักร เพราะว่าตอนนี้ท่านเสด็จออกมาจากอิตาลีแล้ว 12.30 น. สมเด็จพระสันตะปาปา ฟรังซิส ประทับเครื่องบินที่นั่ง ฟูนิโนชิ ที่โรงโรม เมื่อวานนี้ ตามเวลาท้องถิ่นของอิตาลีอย่างเป็นทางการ โดยจะเสด็จถึงท่านอากาศยานกองบิน 6 ดอนเมือง ในเวลาประมาณ 16.00 น. วันนี้ตามเวลาประเทศไทย เป็นสมเด็จพระสันตปาปาองค์ที่ 2 ต่อจากพระสันตปาปาจอนเปาที่ 2 ที่เสด็จเยือนไทย เมื่อ พ.ศ. 2527 ทั้งนี้ปัจจุบัน ในประเทศไทยมีประชากรที่นับถือศาสนาคริตนิกนิกายคาทอลิก จำนวน 384000 และมี 11 เขต ศาสนปกครอง หรือมิสซัง และถือว่าเป็นการสิ้นสุดการรอคอยของคริสชน แล้ว เพราะว่าพระสันตปาปาแห่งคริสต์จักรโรมันคาทอลิกจะเดินทางมาถึงประเทศไทย ตามคำเชิญรัฐบาล ในรอบ 35 ปี ติดตามบรรยากาศล่าสุด จากคุณภัทราภรณ์ มาลาโส คุณภัรทรเชิญค่ะ</w:t>
      </w:r>
    </w:p>
    <w:p>
      <w:pPr>
        <w:pStyle w:val="BodyText"/>
      </w:pPr>
      <w:r>
        <w:t xml:space="preserve">(ผู้ประกาศข่าวหญิง) ขอบคุณค่ะ คุณกรองแก้ว คุณประวีณาถือเป็นอีก 1 เหตุการณ์ประวัติศาสตร์ ของประเทศไทย สำหรับการเสด็จเดินทางมาเยือนประเทศไทยอย่างเป็นทางการ หลายหน่วยงานที่เกี่ยวข้องก็ดำเนินการอย่างสมเกียรติแล้วค่ะ โดยเฉพาะที่ศูนย์สื่อมวลชนที่ตั้งอยู่ที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สวัสดีค่ะ ต้อนรับคุณผู้ชมเข้าสู่ข่าวเที่ยว NBT พุทธ ที่ 20 พฤศจิกายน 2562 ค่ะ คุณผู้ชมอยู่กับคุณกรองแก้ว ไชร์กริตอาจารย์จันทรา สุขสัจธรรมค่ะ ข่าวแรกวันนี้จะเริ่มที่การเตรียมความพร้อม สมเด็จพะรสันตะปาปาพระประมุขแห่งคริตจักร เพราะว่าตอนนี้ท่านเสด็จออกมาจากอิตาลีแล้ว 12.30 น. สมเด็จพระสันตะปาปา ฟรังซิส ประทับเครื่องบินที่นั่ง ฟูนิโนชิ ที่โรงโรม เมื่อวานนี้ ตามเวลาท้องถิ่นของอิตาลีอย่างเป็นทางการ โดยจะเสด็จถึงท่านอากาศยานกองบิน 6 ดอนเมือง ในเวลาประมาณ 16.00 น. วันนี้ตามเวลาประเทศไทย เป็นสมเด็จพระสันตปาปาองค์ที่ 2 ต่อจากพระสันตปาปาจอนเปาที่ 2 ที่เสด็จเยือนไทย เมื่อ พ.ศ. 2527 ทั้งนี้ปัจจุบัน ในประเทศไทยมีประชากรที่นับถือศาสนาคริตนิกนิกายคาทอลิก จำนวน 384000 และมี 11 เขต ศาสนปกครอง หรือมิสซัง และถือว่าเป็นการสิ้นสุดการรอคอยของคริสชน แล้ว เพราะว่าพระสันตปาปาแห่งคริสต์จักรโรมันคาทอลิกจะเดินทางมาถึงประเทศไทย ตามคำเชิญรัฐบาล ในรอบ 35 ปี ติดตามบรรยากาศล่าสุด จากคุณภัทราภรณ์ มาลาโส คุณภัรทรเชิญค่ะ</w:t>
      </w:r>
    </w:p>
    <w:p>
      <w:pPr>
        <w:pStyle w:val="BodyText"/>
      </w:pPr>
      <w:r>
        <w:t xml:space="preserve">(ผู้ประกาศข่าวหญิง) ขอบคุณค่ะ คุณกรองแก้ว คุณประวีณาถือเป็นอีก 1 เหตุการณ์ประวัติศาสตร์ ของประเทศไทย สำหรับการเสด็จเดินทางมาเยือนประเทศไทยอย่างเป็นทางการ หลายหน่วยงานที่เกี่ยวข้องก็ดำเนินการอย่างสมเกียรติแล้วค่ะ โดยเฉพาะที่ศูนย์สื่อมวลชนที่ตั้งอยู่ที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สวัสดีค่ะ ต้อนรับคุณผู้ชมเข้าสู่ข่าวเที่ยว NBT พุทธ ที่ 20 พฤศจิกายน 2562 ค่ะ คุณผู้ชมอยู่กับคุณกรองแก้ว ไชร์กริตอาจารย์จันทรา สุขสัจธรรมค่ะ ข่าวแรกวันนี้จะเริ่มที่การเตรียมความพร้อม สมเด็จพะรสันตะปาปาพระประมุขแห่งคริตจักร เพราะว่าตอนนี้ท่านเสด็จออกมาจากอิตาลีแล้ว 12.30 น. สมเด็จพระสันตะปาปา ฟรังซิส ประทับเครื่องบินที่นั่ง ฟูนิโนชิ ที่โรงโรม เมื่อวานนี้ ตามเวลาท้องถิ่นของอิตาลีอย่างเป็นทางการ โดยจะเสด็จถึงท่านอากาศยานกองบิน 6 ดอนเมือง ในเวลาประมาณ 16.00 น. วันนี้ตามเวลาประเทศไทย เป็นสมเด็จพระสันตปาปาองค์ที่ 2 ต่อจากพระสันตปาปาจอนเปาที่ 2 ที่เสด็จเยือนไทย เมื่อ พ.ศ. 2527 ทั้งนี้ปัจจุบัน ในประเทศไทยมีประชากรที่นับถือศาสนาคริตนิกนิกายคาทอลิก จำนวน 384000 และมี 11 เขต ศาสนปกครอง หรือมิสซัง และถือว่าเป็นการสิ้นสุดการรอคอยของคริสชน แล้ว เพราะว่าพระสันตปาปาแห่งคริสต์จักรโรมันคาทอลิกจะเดินทางมาถึงประเทศไทย ตามคำเชิญรัฐบาล ในรอบ 35 ปี ติดตามบรรยากาศล่าสุด จากคุณภัทราภรณ์ มาลาโส คุณภัรทรเชิญค่ะ</w:t>
      </w:r>
    </w:p>
    <w:p>
      <w:pPr>
        <w:pStyle w:val="BodyText"/>
      </w:pPr>
      <w:r>
        <w:t xml:space="preserve">(ผู้ประกาศข่าวหญิง) ขอบคุณค่ะ คุณกรองแก้ว คุณประวีณาถือเป็นอีก 1 เหตุการณ์ประวัติศาสตร์ ของประเทศไทย สำหรับการเสด็จเดินทางมาเยือนประเทศไทยอย่างเป็นทางการ หลายหน่วยงานที่เกี่ยวข้องก็ดำเนินการอย่างสมเกียรติแล้วค่ะ โดยเฉพาะที่ศูนย์สื่อมวลชนที่ตั้งอยู่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สวัสดีค่ะ ต้อนรับคุณผู้ชมเข้าสู่ข่าวเที่ยว NBT พุทธ ที่ 20 พฤศจิกายน 2562 ค่ะ คุณผู้ชมอยู่กับคุณกรองแก้ว ไชร์กริตอาจารย์จันทรา สุขสัจธรรมค่ะ ข่าวแรกวันนี้จะเริ่มที่การเตรียมความพร้อม สมเด็จพะรสันตะปาปาพระประมุขแห่งคริตจักร เพราะว่าตอนนี้ท่านเสด็จออกมาจากอิตาลีแล้ว 12.30 น. สมเด็จพระสันตะปาปา ฟรังซิส ประทับเครื่องบินที่นั่ง ฟูนิโนชิ ที่โรงโรม เมื่อวานนี้ ตามเวลาท้องถิ่นของอิตาลีอย่างเป็นทางการ โดยจะเสด็จถึงท่านอากาศยานกองบิน 6 ดอนเมือง ในเวลาประมาณ 16.00 น. วันนี้ตามเวลาประเทศไทย เป็นสมเด็จพระสันตปาปาองค์ที่ 2 ต่อจากพระสันตปาปาจอนเปาที่ 2 ที่เสด็จเยือนไทย เมื่อ พ.ศ. 2527 ทั้งนี้ปัจจุบัน ในประเทศไทยมีประชากรที่นับถือศาสนาคริตนิกนิกายคาทอลิก จำนวน 384000 และมี 11 เขต ศาสนปกครอง หรือมิสซัง และถือว่าเป็นการสิ้นสุดการรอคอยของคริสชน แล้ว เพราะว่าพระสันตปาปาแห่งคริสต์จักรโรมันคาทอลิกจะเดินทางมาถึงประเทศไทย ตามคำเชิญรัฐบาล ในรอบ 35 ปี ติดตามบรรยากาศล่าสุด จากคุณภัทราภรณ์ มาลาโส คุณภัรทรเชิญค่ะ</w:t>
      </w:r>
    </w:p>
    <w:p>
      <w:pPr>
        <w:pStyle w:val="BodyText"/>
      </w:pPr>
      <w:r>
        <w:t xml:space="preserve">(ผู้ประกาศข่าวหญิง) ขอบคุณค่ะ คุณกรองแก้ว คุณประวีณาถือเป็นอีก 1 เหตุการณ์ประวัติศาสตร์ ของประเทศไทย สำหรับการเสด็จเดินทางมาเยือนประเทศไทยอย่างเป็นทางการ หลายหน่วยงานที่เกี่ยวข้องก็ดำเนินการอย่างสมเกียรติแล้วค่ะ โดยเฉพาะที่ศูนย์สื่อมวลชนที่ตั้งอยู่ท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รีมเสียง</dc:title>
  <dc:creator/>
  <cp:keywords/>
  <dcterms:created xsi:type="dcterms:W3CDTF">2021-03-23T08:33:14Z</dcterms:created>
  <dcterms:modified xsi:type="dcterms:W3CDTF">2021-03-23T08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พฤษจิกายน 2562 เวลา 15.17 น.</vt:lpwstr>
  </property>
  <property fmtid="{D5CDD505-2E9C-101B-9397-08002B2CF9AE}" pid="3" name="subtitle">
    <vt:lpwstr/>
  </property>
</Properties>
</file>